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D31FA" w14:textId="25E5DE3D" w:rsidR="00D0671B" w:rsidRDefault="00721ABA" w:rsidP="00526BC6">
      <w:pPr>
        <w:jc w:val="center"/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</w:pPr>
      <w:r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>Arbetsschema</w:t>
      </w:r>
      <w:r w:rsidR="00AD6103"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 xml:space="preserve"> för</w:t>
      </w:r>
      <w:r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 xml:space="preserve"> </w:t>
      </w:r>
      <w:r w:rsidR="00807312"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>F10</w:t>
      </w:r>
      <w:r w:rsidR="001D0BE7"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 xml:space="preserve"> </w:t>
      </w:r>
      <w:r w:rsidR="00C47BB5"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>våren</w:t>
      </w:r>
      <w:r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 xml:space="preserve"> 202</w:t>
      </w:r>
      <w:r w:rsidR="00C47BB5" w:rsidRPr="009D108A">
        <w:rPr>
          <w:rFonts w:ascii="Arial" w:hAnsi="Arial" w:cs="Arial"/>
          <w:b/>
          <w:bCs/>
          <w:color w:val="333333"/>
          <w:sz w:val="28"/>
          <w:szCs w:val="28"/>
          <w:shd w:val="clear" w:color="auto" w:fill="FFFFFF"/>
        </w:rPr>
        <w:t>3</w:t>
      </w:r>
    </w:p>
    <w:p w14:paraId="5CA90CB8" w14:textId="77777777" w:rsidR="009D108A" w:rsidRDefault="009D108A" w:rsidP="009D108A">
      <w:pPr>
        <w:pStyle w:val="Liststycke"/>
        <w:spacing w:after="0"/>
        <w:rPr>
          <w:rFonts w:ascii="Arial" w:hAnsi="Arial" w:cs="Arial"/>
          <w:b/>
          <w:bCs/>
          <w:color w:val="333333"/>
          <w:shd w:val="clear" w:color="auto" w:fill="FFFFFF"/>
        </w:rPr>
      </w:pPr>
    </w:p>
    <w:p w14:paraId="07E000A1" w14:textId="286204E8" w:rsidR="000765CF" w:rsidRPr="00953576" w:rsidRDefault="000765CF" w:rsidP="00953576">
      <w:pPr>
        <w:pStyle w:val="Liststycke"/>
        <w:numPr>
          <w:ilvl w:val="0"/>
          <w:numId w:val="9"/>
        </w:numPr>
        <w:spacing w:after="0"/>
        <w:rPr>
          <w:rFonts w:ascii="Arial" w:hAnsi="Arial" w:cs="Arial"/>
          <w:b/>
          <w:bCs/>
          <w:color w:val="333333"/>
          <w:shd w:val="clear" w:color="auto" w:fill="FFFFFF"/>
        </w:rPr>
      </w:pPr>
      <w:r w:rsidRPr="009D108A">
        <w:rPr>
          <w:rFonts w:ascii="Arial" w:hAnsi="Arial" w:cs="Arial"/>
          <w:b/>
          <w:bCs/>
          <w:color w:val="333333"/>
          <w:shd w:val="clear" w:color="auto" w:fill="FFFFFF"/>
        </w:rPr>
        <w:t>Matchvärd</w:t>
      </w:r>
      <w:r w:rsidR="00A04B25">
        <w:rPr>
          <w:rFonts w:ascii="Arial" w:hAnsi="Arial" w:cs="Arial"/>
          <w:b/>
          <w:bCs/>
          <w:color w:val="333333"/>
          <w:shd w:val="clear" w:color="auto" w:fill="FFFFFF"/>
        </w:rPr>
        <w:t>ar</w:t>
      </w:r>
      <w:r w:rsidRPr="009D108A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7DFF4D97" w14:textId="0644F6BC" w:rsidR="000765CF" w:rsidRPr="009D108A" w:rsidRDefault="00DD17F8" w:rsidP="00DD17F8">
      <w:pPr>
        <w:spacing w:after="0"/>
        <w:ind w:firstLine="720"/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2023-05-27 </w:t>
      </w:r>
      <w:r w:rsidR="00A13933" w:rsidRPr="009D108A">
        <w:rPr>
          <w:rFonts w:ascii="Arial" w:hAnsi="Arial" w:cs="Arial"/>
          <w:color w:val="333333"/>
          <w:shd w:val="clear" w:color="auto" w:fill="FFFFFF"/>
        </w:rPr>
        <w:tab/>
      </w:r>
      <w:r w:rsidRPr="009D108A">
        <w:rPr>
          <w:rFonts w:ascii="Arial" w:hAnsi="Arial" w:cs="Arial"/>
          <w:color w:val="333333"/>
          <w:shd w:val="clear" w:color="auto" w:fill="FFFFFF"/>
        </w:rPr>
        <w:t>10:00</w:t>
      </w:r>
      <w:r w:rsidRPr="009D108A">
        <w:rPr>
          <w:rFonts w:ascii="Arial" w:hAnsi="Arial" w:cs="Arial"/>
          <w:color w:val="333333"/>
          <w:shd w:val="clear" w:color="auto" w:fill="FFFFFF"/>
        </w:rPr>
        <w:tab/>
      </w:r>
      <w:r w:rsidR="000765CF" w:rsidRPr="009D108A">
        <w:rPr>
          <w:rFonts w:ascii="Arial" w:hAnsi="Arial" w:cs="Arial"/>
          <w:color w:val="333333"/>
          <w:shd w:val="clear" w:color="auto" w:fill="FFFFFF"/>
        </w:rPr>
        <w:t xml:space="preserve">Bälinge IF 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ab/>
        <w:t>Gamla Upsala SK Gul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ab/>
      </w:r>
      <w:r w:rsidR="008A7D53" w:rsidRPr="009D108A">
        <w:rPr>
          <w:rFonts w:ascii="Arial" w:hAnsi="Arial" w:cs="Arial"/>
          <w:color w:val="00B050"/>
          <w:shd w:val="clear" w:color="auto" w:fill="FFFFFF"/>
        </w:rPr>
        <w:t>Ida-Li</w:t>
      </w:r>
    </w:p>
    <w:p w14:paraId="4650A11A" w14:textId="2FAF0549" w:rsidR="000765CF" w:rsidRPr="009D108A" w:rsidRDefault="00DD17F8" w:rsidP="00DD17F8">
      <w:pPr>
        <w:spacing w:after="0"/>
        <w:ind w:firstLine="720"/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2023-05-29 </w:t>
      </w:r>
      <w:r w:rsidR="00A13933" w:rsidRPr="009D108A">
        <w:rPr>
          <w:rFonts w:ascii="Arial" w:hAnsi="Arial" w:cs="Arial"/>
          <w:color w:val="333333"/>
          <w:shd w:val="clear" w:color="auto" w:fill="FFFFFF"/>
        </w:rPr>
        <w:tab/>
      </w:r>
      <w:r w:rsidRPr="009D108A">
        <w:rPr>
          <w:rFonts w:ascii="Arial" w:hAnsi="Arial" w:cs="Arial"/>
          <w:color w:val="333333"/>
          <w:shd w:val="clear" w:color="auto" w:fill="FFFFFF"/>
        </w:rPr>
        <w:t>18:00</w:t>
      </w:r>
      <w:r w:rsidRPr="009D108A">
        <w:rPr>
          <w:rFonts w:ascii="Arial" w:hAnsi="Arial" w:cs="Arial"/>
          <w:color w:val="333333"/>
          <w:shd w:val="clear" w:color="auto" w:fill="FFFFFF"/>
        </w:rPr>
        <w:tab/>
      </w:r>
      <w:r w:rsidR="000765CF" w:rsidRPr="009D108A">
        <w:rPr>
          <w:rFonts w:ascii="Arial" w:hAnsi="Arial" w:cs="Arial"/>
          <w:color w:val="333333"/>
          <w:shd w:val="clear" w:color="auto" w:fill="FFFFFF"/>
        </w:rPr>
        <w:t>Bälinge IF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ab/>
        <w:t>Gamla Upsala SK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ab/>
      </w:r>
      <w:r w:rsidR="000765CF" w:rsidRPr="009D108A">
        <w:rPr>
          <w:rFonts w:ascii="Arial" w:hAnsi="Arial" w:cs="Arial"/>
          <w:color w:val="00B050"/>
          <w:shd w:val="clear" w:color="auto" w:fill="FFFFFF"/>
        </w:rPr>
        <w:t>Emma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 xml:space="preserve"> </w:t>
      </w:r>
    </w:p>
    <w:p w14:paraId="1E41370B" w14:textId="2067F042" w:rsidR="000765CF" w:rsidRPr="009D108A" w:rsidRDefault="00DD17F8" w:rsidP="00DD17F8">
      <w:pPr>
        <w:spacing w:after="0"/>
        <w:ind w:firstLine="720"/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2023-06-03 </w:t>
      </w:r>
      <w:r w:rsidR="00A13933" w:rsidRPr="009D108A">
        <w:rPr>
          <w:rFonts w:ascii="Arial" w:hAnsi="Arial" w:cs="Arial"/>
          <w:color w:val="333333"/>
          <w:shd w:val="clear" w:color="auto" w:fill="FFFFFF"/>
        </w:rPr>
        <w:tab/>
      </w:r>
      <w:r w:rsidRPr="009D108A">
        <w:rPr>
          <w:rFonts w:ascii="Arial" w:hAnsi="Arial" w:cs="Arial"/>
          <w:color w:val="333333"/>
          <w:shd w:val="clear" w:color="auto" w:fill="FFFFFF"/>
        </w:rPr>
        <w:t>14:00</w:t>
      </w:r>
      <w:r w:rsidR="002237A3" w:rsidRPr="009D108A">
        <w:rPr>
          <w:rFonts w:ascii="Arial" w:hAnsi="Arial" w:cs="Arial"/>
          <w:color w:val="333333"/>
          <w:shd w:val="clear" w:color="auto" w:fill="FFFFFF"/>
        </w:rPr>
        <w:tab/>
      </w:r>
      <w:r w:rsidR="000765CF" w:rsidRPr="009D108A">
        <w:rPr>
          <w:rFonts w:ascii="Arial" w:hAnsi="Arial" w:cs="Arial"/>
          <w:color w:val="333333"/>
          <w:shd w:val="clear" w:color="auto" w:fill="FFFFFF"/>
        </w:rPr>
        <w:t xml:space="preserve">Bälinge IF 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ab/>
        <w:t>Upsala IF Fotboll Vit</w:t>
      </w:r>
      <w:r w:rsidR="000765CF" w:rsidRPr="009D108A">
        <w:rPr>
          <w:rFonts w:ascii="Arial" w:hAnsi="Arial" w:cs="Arial"/>
          <w:color w:val="333333"/>
          <w:shd w:val="clear" w:color="auto" w:fill="FFFFFF"/>
        </w:rPr>
        <w:tab/>
      </w:r>
      <w:r w:rsidR="00712ECF">
        <w:rPr>
          <w:rFonts w:ascii="Arial" w:hAnsi="Arial" w:cs="Arial"/>
          <w:color w:val="00B050"/>
          <w:shd w:val="clear" w:color="auto" w:fill="FFFFFF"/>
        </w:rPr>
        <w:t>Hanna</w:t>
      </w:r>
    </w:p>
    <w:p w14:paraId="02DB73B4" w14:textId="14AF9BC3" w:rsidR="000765CF" w:rsidRPr="009D108A" w:rsidRDefault="00CD0E0D" w:rsidP="00E03897">
      <w:pPr>
        <w:pStyle w:val="Liststycke"/>
        <w:numPr>
          <w:ilvl w:val="2"/>
          <w:numId w:val="8"/>
        </w:numPr>
        <w:spacing w:after="0"/>
        <w:rPr>
          <w:rFonts w:ascii="Arial" w:hAnsi="Arial" w:cs="Arial"/>
          <w:color w:val="333333"/>
          <w:shd w:val="clear" w:color="auto" w:fill="FFFFFF"/>
          <w:lang w:val="en-US"/>
        </w:rPr>
      </w:pPr>
      <w:r w:rsidRPr="009D108A">
        <w:rPr>
          <w:rFonts w:ascii="Arial" w:hAnsi="Arial" w:cs="Arial"/>
          <w:color w:val="333333"/>
          <w:shd w:val="clear" w:color="auto" w:fill="FFFFFF"/>
          <w:lang w:val="en-US"/>
        </w:rPr>
        <w:t>1</w:t>
      </w:r>
      <w:r w:rsidR="002237A3" w:rsidRPr="009D108A">
        <w:rPr>
          <w:rFonts w:ascii="Arial" w:hAnsi="Arial" w:cs="Arial"/>
          <w:color w:val="333333"/>
          <w:shd w:val="clear" w:color="auto" w:fill="FFFFFF"/>
          <w:lang w:val="en-US"/>
        </w:rPr>
        <w:t>3:00</w:t>
      </w:r>
      <w:r w:rsidR="002237A3" w:rsidRPr="009D108A">
        <w:rPr>
          <w:rFonts w:ascii="Arial" w:hAnsi="Arial" w:cs="Arial"/>
          <w:color w:val="333333"/>
          <w:shd w:val="clear" w:color="auto" w:fill="FFFFFF"/>
          <w:lang w:val="en-US"/>
        </w:rPr>
        <w:tab/>
      </w:r>
      <w:proofErr w:type="spellStart"/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>Bälinge</w:t>
      </w:r>
      <w:proofErr w:type="spellEnd"/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 xml:space="preserve"> IF </w:t>
      </w:r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ab/>
      </w:r>
      <w:proofErr w:type="spellStart"/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>Vreta</w:t>
      </w:r>
      <w:proofErr w:type="spellEnd"/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 xml:space="preserve"> IF</w:t>
      </w:r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ab/>
      </w:r>
      <w:r w:rsidR="000765CF" w:rsidRPr="009D108A">
        <w:rPr>
          <w:rFonts w:ascii="Arial" w:hAnsi="Arial" w:cs="Arial"/>
          <w:color w:val="333333"/>
          <w:shd w:val="clear" w:color="auto" w:fill="FFFFFF"/>
          <w:lang w:val="en-US"/>
        </w:rPr>
        <w:tab/>
      </w:r>
      <w:r w:rsidR="00C22043">
        <w:rPr>
          <w:rFonts w:ascii="Arial" w:hAnsi="Arial" w:cs="Arial"/>
          <w:color w:val="00B050"/>
          <w:shd w:val="clear" w:color="auto" w:fill="FFFFFF"/>
          <w:lang w:val="en-US"/>
        </w:rPr>
        <w:t>Isabella</w:t>
      </w:r>
    </w:p>
    <w:p w14:paraId="4E35E043" w14:textId="77777777" w:rsidR="00A04B25" w:rsidRPr="001C56BE" w:rsidRDefault="00A04B25" w:rsidP="00DD17F8">
      <w:pPr>
        <w:pStyle w:val="Liststycke"/>
        <w:spacing w:after="0"/>
        <w:rPr>
          <w:rFonts w:ascii="Arial" w:hAnsi="Arial" w:cs="Arial"/>
          <w:b/>
          <w:bCs/>
          <w:color w:val="333333"/>
          <w:shd w:val="clear" w:color="auto" w:fill="FFFFFF"/>
          <w:lang w:val="en-US"/>
        </w:rPr>
      </w:pPr>
    </w:p>
    <w:p w14:paraId="440F9870" w14:textId="010C4168" w:rsidR="000765CF" w:rsidRPr="00A04B25" w:rsidRDefault="00953576" w:rsidP="00DD17F8">
      <w:pPr>
        <w:pStyle w:val="Liststycke"/>
        <w:spacing w:after="0"/>
        <w:rPr>
          <w:rFonts w:ascii="Arial" w:hAnsi="Arial" w:cs="Arial"/>
          <w:b/>
          <w:bCs/>
          <w:color w:val="333333"/>
          <w:shd w:val="clear" w:color="auto" w:fill="FFFFFF"/>
        </w:rPr>
      </w:pPr>
      <w:r w:rsidRPr="00A04B25">
        <w:rPr>
          <w:rFonts w:ascii="Arial" w:hAnsi="Arial" w:cs="Arial"/>
          <w:b/>
          <w:bCs/>
          <w:color w:val="333333"/>
          <w:shd w:val="clear" w:color="auto" w:fill="FFFFFF"/>
        </w:rPr>
        <w:t>Ska vara på plats vid omklädningsrummen 45 min innan matchstart. Se separat info.</w:t>
      </w:r>
      <w:r w:rsidRPr="00A04B25">
        <w:rPr>
          <w:rFonts w:ascii="Arial" w:hAnsi="Arial" w:cs="Arial"/>
          <w:b/>
          <w:bCs/>
          <w:color w:val="333333"/>
          <w:shd w:val="clear" w:color="auto" w:fill="FFFFFF"/>
        </w:rPr>
        <w:tab/>
      </w:r>
    </w:p>
    <w:p w14:paraId="3D4B65D0" w14:textId="77777777" w:rsidR="00953576" w:rsidRPr="00953576" w:rsidRDefault="00953576" w:rsidP="00DD17F8">
      <w:pPr>
        <w:pStyle w:val="Liststycke"/>
        <w:spacing w:after="0"/>
        <w:rPr>
          <w:rFonts w:ascii="Arial" w:hAnsi="Arial" w:cs="Arial"/>
          <w:color w:val="333333"/>
          <w:shd w:val="clear" w:color="auto" w:fill="FFFFFF"/>
        </w:rPr>
      </w:pPr>
    </w:p>
    <w:p w14:paraId="272D00C8" w14:textId="77777777" w:rsidR="00E03897" w:rsidRPr="009D108A" w:rsidRDefault="00E03897" w:rsidP="00E03897">
      <w:pPr>
        <w:pStyle w:val="Liststycke"/>
        <w:numPr>
          <w:ilvl w:val="0"/>
          <w:numId w:val="2"/>
        </w:numPr>
        <w:rPr>
          <w:rFonts w:ascii="Arial" w:hAnsi="Arial" w:cs="Arial"/>
          <w:b/>
          <w:bCs/>
          <w:color w:val="333333"/>
          <w:shd w:val="clear" w:color="auto" w:fill="FFFFFF"/>
        </w:rPr>
      </w:pPr>
      <w:r w:rsidRPr="009D108A">
        <w:rPr>
          <w:rFonts w:ascii="Arial" w:hAnsi="Arial" w:cs="Arial"/>
          <w:b/>
          <w:bCs/>
          <w:color w:val="333333"/>
          <w:shd w:val="clear" w:color="auto" w:fill="FFFFFF"/>
        </w:rPr>
        <w:t>Lördag 27 maj Fotbollensdag</w:t>
      </w:r>
    </w:p>
    <w:p w14:paraId="4E1C2A64" w14:textId="77777777" w:rsidR="00E03897" w:rsidRPr="009D108A" w:rsidRDefault="00E03897" w:rsidP="00E03897">
      <w:pPr>
        <w:pStyle w:val="Liststycke"/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Kiosk 08:30-10:00 </w:t>
      </w:r>
    </w:p>
    <w:p w14:paraId="0DC8F66B" w14:textId="37C2FACC" w:rsidR="00E03897" w:rsidRPr="009D108A" w:rsidRDefault="00E03897" w:rsidP="00E03897">
      <w:pPr>
        <w:pStyle w:val="Liststycke"/>
        <w:rPr>
          <w:rFonts w:ascii="Arial" w:hAnsi="Arial" w:cs="Arial"/>
          <w:color w:val="00B050"/>
          <w:shd w:val="clear" w:color="auto" w:fill="FFFFFF"/>
        </w:rPr>
      </w:pPr>
      <w:r w:rsidRPr="009D108A">
        <w:rPr>
          <w:rFonts w:ascii="Arial" w:hAnsi="Arial" w:cs="Arial"/>
          <w:color w:val="00B050"/>
          <w:shd w:val="clear" w:color="auto" w:fill="FFFFFF"/>
        </w:rPr>
        <w:t>Daga och Elvira</w:t>
      </w:r>
    </w:p>
    <w:p w14:paraId="0D40A235" w14:textId="77777777" w:rsidR="00E03897" w:rsidRDefault="00E03897" w:rsidP="00E03897">
      <w:pPr>
        <w:pStyle w:val="Liststycke"/>
        <w:rPr>
          <w:rFonts w:ascii="Arial" w:hAnsi="Arial" w:cs="Arial"/>
          <w:b/>
          <w:bCs/>
          <w:color w:val="333333"/>
          <w:shd w:val="clear" w:color="auto" w:fill="FFFFFF"/>
        </w:rPr>
      </w:pPr>
    </w:p>
    <w:p w14:paraId="268FB1CF" w14:textId="77777777" w:rsidR="001501D6" w:rsidRPr="009D108A" w:rsidRDefault="001501D6" w:rsidP="00E03897">
      <w:pPr>
        <w:pStyle w:val="Liststycke"/>
        <w:rPr>
          <w:rFonts w:ascii="Arial" w:hAnsi="Arial" w:cs="Arial"/>
          <w:b/>
          <w:bCs/>
          <w:color w:val="333333"/>
          <w:shd w:val="clear" w:color="auto" w:fill="FFFFFF"/>
        </w:rPr>
      </w:pPr>
    </w:p>
    <w:p w14:paraId="28DB5A7B" w14:textId="3BB4182E" w:rsidR="00105F89" w:rsidRPr="00EA1590" w:rsidRDefault="00205E37" w:rsidP="00A35EE0">
      <w:pPr>
        <w:pStyle w:val="Liststycke"/>
        <w:numPr>
          <w:ilvl w:val="0"/>
          <w:numId w:val="2"/>
        </w:numPr>
        <w:spacing w:after="0"/>
        <w:rPr>
          <w:rFonts w:ascii="Arial" w:hAnsi="Arial" w:cs="Arial"/>
          <w:b/>
          <w:bCs/>
          <w:color w:val="333333"/>
          <w:shd w:val="clear" w:color="auto" w:fill="FFFFFF"/>
        </w:rPr>
      </w:pPr>
      <w:r w:rsidRPr="00EA1590">
        <w:rPr>
          <w:rFonts w:ascii="Arial" w:hAnsi="Arial" w:cs="Arial"/>
          <w:b/>
          <w:bCs/>
          <w:color w:val="333333"/>
          <w:shd w:val="clear" w:color="auto" w:fill="FFFFFF"/>
        </w:rPr>
        <w:t>Måndag</w:t>
      </w:r>
      <w:r w:rsidR="00971047" w:rsidRPr="00EA1590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  <w:r w:rsidRPr="00EA1590">
        <w:rPr>
          <w:rFonts w:ascii="Arial" w:hAnsi="Arial" w:cs="Arial"/>
          <w:b/>
          <w:bCs/>
          <w:color w:val="333333"/>
          <w:shd w:val="clear" w:color="auto" w:fill="FFFFFF"/>
        </w:rPr>
        <w:t>5 juni</w:t>
      </w:r>
      <w:r w:rsidR="00EA1590">
        <w:rPr>
          <w:rFonts w:ascii="Arial" w:hAnsi="Arial" w:cs="Arial"/>
          <w:b/>
          <w:bCs/>
          <w:color w:val="333333"/>
          <w:shd w:val="clear" w:color="auto" w:fill="FFFFFF"/>
        </w:rPr>
        <w:t>,</w:t>
      </w:r>
      <w:r w:rsidR="0044442D" w:rsidRPr="00EA1590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  <w:proofErr w:type="spellStart"/>
      <w:r w:rsidR="00EA1590">
        <w:rPr>
          <w:rFonts w:ascii="Arial" w:hAnsi="Arial" w:cs="Arial"/>
          <w:b/>
          <w:bCs/>
          <w:color w:val="333333"/>
          <w:shd w:val="clear" w:color="auto" w:fill="FFFFFF"/>
        </w:rPr>
        <w:t>b</w:t>
      </w:r>
      <w:r w:rsidR="00E059C7" w:rsidRPr="00EA1590">
        <w:rPr>
          <w:rFonts w:ascii="Arial" w:hAnsi="Arial" w:cs="Arial"/>
          <w:b/>
          <w:bCs/>
          <w:color w:val="333333"/>
          <w:shd w:val="clear" w:color="auto" w:fill="FFFFFF"/>
        </w:rPr>
        <w:t>ollisar</w:t>
      </w:r>
      <w:proofErr w:type="spellEnd"/>
      <w:r w:rsidR="00E059C7" w:rsidRPr="00EA1590">
        <w:rPr>
          <w:rFonts w:ascii="Arial" w:hAnsi="Arial" w:cs="Arial"/>
          <w:b/>
          <w:bCs/>
          <w:color w:val="333333"/>
          <w:shd w:val="clear" w:color="auto" w:fill="FFFFFF"/>
        </w:rPr>
        <w:t xml:space="preserve"> och </w:t>
      </w:r>
      <w:r w:rsidR="00407170" w:rsidRPr="00EA1590">
        <w:rPr>
          <w:rFonts w:ascii="Arial" w:hAnsi="Arial" w:cs="Arial"/>
          <w:b/>
          <w:bCs/>
          <w:color w:val="333333"/>
          <w:shd w:val="clear" w:color="auto" w:fill="FFFFFF"/>
        </w:rPr>
        <w:t>e</w:t>
      </w:r>
      <w:r w:rsidR="00D67156" w:rsidRPr="00EA1590">
        <w:rPr>
          <w:rFonts w:ascii="Arial" w:hAnsi="Arial" w:cs="Arial"/>
          <w:b/>
          <w:bCs/>
          <w:color w:val="333333"/>
          <w:shd w:val="clear" w:color="auto" w:fill="FFFFFF"/>
        </w:rPr>
        <w:t>ntré till damlagsmatch</w:t>
      </w:r>
      <w:r w:rsidR="00642585" w:rsidRPr="00EA1590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16F1A818" w14:textId="41237BED" w:rsidR="00BB614D" w:rsidRPr="009D108A" w:rsidRDefault="00642585" w:rsidP="00F51949">
      <w:pPr>
        <w:pStyle w:val="Liststycke"/>
        <w:spacing w:after="0"/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Matchen startar </w:t>
      </w:r>
      <w:proofErr w:type="spellStart"/>
      <w:r w:rsidRPr="009D108A">
        <w:rPr>
          <w:rFonts w:ascii="Arial" w:hAnsi="Arial" w:cs="Arial"/>
          <w:color w:val="333333"/>
          <w:shd w:val="clear" w:color="auto" w:fill="FFFFFF"/>
        </w:rPr>
        <w:t>kl</w:t>
      </w:r>
      <w:proofErr w:type="spellEnd"/>
      <w:r w:rsidRPr="009D108A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3D0078">
        <w:rPr>
          <w:rFonts w:ascii="Arial" w:hAnsi="Arial" w:cs="Arial"/>
          <w:color w:val="333333"/>
          <w:shd w:val="clear" w:color="auto" w:fill="FFFFFF"/>
        </w:rPr>
        <w:t>19:00</w:t>
      </w:r>
      <w:r w:rsidRPr="009D108A">
        <w:rPr>
          <w:rFonts w:ascii="Arial" w:hAnsi="Arial" w:cs="Arial"/>
          <w:color w:val="333333"/>
          <w:shd w:val="clear" w:color="auto" w:fill="FFFFFF"/>
        </w:rPr>
        <w:t xml:space="preserve"> men samling </w:t>
      </w:r>
      <w:r w:rsidR="003D0078">
        <w:rPr>
          <w:rFonts w:ascii="Arial" w:hAnsi="Arial" w:cs="Arial"/>
          <w:color w:val="333333"/>
          <w:shd w:val="clear" w:color="auto" w:fill="FFFFFF"/>
        </w:rPr>
        <w:t>18:15</w:t>
      </w:r>
      <w:r w:rsidRPr="009D108A">
        <w:rPr>
          <w:rFonts w:ascii="Arial" w:hAnsi="Arial" w:cs="Arial"/>
          <w:color w:val="333333"/>
          <w:shd w:val="clear" w:color="auto" w:fill="FFFFFF"/>
        </w:rPr>
        <w:t xml:space="preserve"> vid klubb</w:t>
      </w:r>
      <w:r w:rsidR="00960FFC">
        <w:rPr>
          <w:rFonts w:ascii="Arial" w:hAnsi="Arial" w:cs="Arial"/>
          <w:color w:val="333333"/>
          <w:shd w:val="clear" w:color="auto" w:fill="FFFFFF"/>
        </w:rPr>
        <w:t>huset</w:t>
      </w:r>
      <w:r w:rsidRPr="009D108A">
        <w:rPr>
          <w:rFonts w:ascii="Arial" w:hAnsi="Arial" w:cs="Arial"/>
          <w:color w:val="333333"/>
          <w:shd w:val="clear" w:color="auto" w:fill="FFFFFF"/>
        </w:rPr>
        <w:t xml:space="preserve">. Se </w:t>
      </w:r>
      <w:r w:rsidR="002913B5" w:rsidRPr="009D108A">
        <w:rPr>
          <w:rFonts w:ascii="Arial" w:hAnsi="Arial" w:cs="Arial"/>
          <w:color w:val="333333"/>
          <w:shd w:val="clear" w:color="auto" w:fill="FFFFFF"/>
        </w:rPr>
        <w:t>info</w:t>
      </w:r>
      <w:r w:rsidR="00B72418" w:rsidRPr="009D108A">
        <w:rPr>
          <w:rFonts w:ascii="Arial" w:hAnsi="Arial" w:cs="Arial"/>
          <w:color w:val="333333"/>
          <w:shd w:val="clear" w:color="auto" w:fill="FFFFFF"/>
        </w:rPr>
        <w:t xml:space="preserve"> i separa</w:t>
      </w:r>
      <w:r w:rsidR="0051507D" w:rsidRPr="009D108A">
        <w:rPr>
          <w:rFonts w:ascii="Arial" w:hAnsi="Arial" w:cs="Arial"/>
          <w:color w:val="333333"/>
          <w:shd w:val="clear" w:color="auto" w:fill="FFFFFF"/>
        </w:rPr>
        <w:t>t dokument</w:t>
      </w:r>
      <w:r w:rsidR="002913B5" w:rsidRPr="009D108A">
        <w:rPr>
          <w:rFonts w:ascii="Arial" w:hAnsi="Arial" w:cs="Arial"/>
          <w:color w:val="333333"/>
          <w:shd w:val="clear" w:color="auto" w:fill="FFFFFF"/>
        </w:rPr>
        <w:t xml:space="preserve">. </w:t>
      </w:r>
    </w:p>
    <w:p w14:paraId="18CF41F6" w14:textId="3D4733BF" w:rsidR="00741157" w:rsidRDefault="00F65FF3" w:rsidP="00304CFE">
      <w:pPr>
        <w:ind w:firstLine="720"/>
        <w:rPr>
          <w:rFonts w:ascii="Arial" w:hAnsi="Arial" w:cs="Arial"/>
          <w:color w:val="00B050"/>
          <w:shd w:val="clear" w:color="auto" w:fill="FFFFFF"/>
        </w:rPr>
      </w:pPr>
      <w:r w:rsidRPr="009D108A">
        <w:rPr>
          <w:rFonts w:ascii="Arial" w:hAnsi="Arial" w:cs="Arial"/>
          <w:color w:val="00B050"/>
        </w:rPr>
        <w:t xml:space="preserve">Emma, Ida, </w:t>
      </w:r>
      <w:r w:rsidR="00053504">
        <w:rPr>
          <w:rFonts w:ascii="Arial" w:hAnsi="Arial" w:cs="Arial"/>
          <w:color w:val="00B050"/>
        </w:rPr>
        <w:t>Inez</w:t>
      </w:r>
      <w:r w:rsidR="00FC5698">
        <w:rPr>
          <w:rFonts w:ascii="Arial" w:hAnsi="Arial" w:cs="Arial"/>
          <w:color w:val="00B050"/>
        </w:rPr>
        <w:t xml:space="preserve"> &amp; Nellie</w:t>
      </w:r>
      <w:r w:rsidR="000B7B32" w:rsidRPr="009D108A">
        <w:rPr>
          <w:rFonts w:ascii="Arial" w:hAnsi="Arial" w:cs="Arial"/>
          <w:color w:val="00B050"/>
        </w:rPr>
        <w:t xml:space="preserve"> (</w:t>
      </w:r>
      <w:r w:rsidR="00AE142C" w:rsidRPr="009D108A">
        <w:rPr>
          <w:rFonts w:ascii="Arial" w:hAnsi="Arial" w:cs="Arial"/>
          <w:color w:val="00B050"/>
        </w:rPr>
        <w:t xml:space="preserve">spelare </w:t>
      </w:r>
      <w:r w:rsidR="000B7B32" w:rsidRPr="009D108A">
        <w:rPr>
          <w:rFonts w:ascii="Arial" w:hAnsi="Arial" w:cs="Arial"/>
          <w:color w:val="00B050"/>
        </w:rPr>
        <w:t>+ en förälder</w:t>
      </w:r>
      <w:r w:rsidR="000B7B32" w:rsidRPr="009D108A">
        <w:rPr>
          <w:rFonts w:ascii="Arial" w:hAnsi="Arial" w:cs="Arial"/>
          <w:color w:val="00B050"/>
          <w:shd w:val="clear" w:color="auto" w:fill="FFFFFF"/>
        </w:rPr>
        <w:t>)</w:t>
      </w:r>
    </w:p>
    <w:p w14:paraId="251B63F7" w14:textId="77777777" w:rsidR="008C560B" w:rsidRPr="00304CFE" w:rsidRDefault="008C560B" w:rsidP="00304CFE">
      <w:pPr>
        <w:ind w:firstLine="720"/>
        <w:rPr>
          <w:rFonts w:ascii="Arial" w:hAnsi="Arial" w:cs="Arial"/>
          <w:color w:val="00B050"/>
          <w:shd w:val="clear" w:color="auto" w:fill="FFFFFF"/>
        </w:rPr>
      </w:pPr>
    </w:p>
    <w:p w14:paraId="2037D462" w14:textId="711C9E9E" w:rsidR="00761BBD" w:rsidRPr="009D108A" w:rsidRDefault="00761BBD" w:rsidP="00F66028">
      <w:pPr>
        <w:pStyle w:val="Liststycke"/>
        <w:numPr>
          <w:ilvl w:val="0"/>
          <w:numId w:val="2"/>
        </w:numPr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>Arbetsuppgifter som kommer i höst är:</w:t>
      </w:r>
    </w:p>
    <w:p w14:paraId="6498D7EA" w14:textId="5D2F4E98" w:rsidR="00761BBD" w:rsidRPr="009D108A" w:rsidRDefault="00761BBD" w:rsidP="00F66028">
      <w:pPr>
        <w:pStyle w:val="Liststycke"/>
        <w:numPr>
          <w:ilvl w:val="1"/>
          <w:numId w:val="2"/>
        </w:numPr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</w:rPr>
        <w:t xml:space="preserve">Kiosk och matchvärd </w:t>
      </w:r>
      <w:r w:rsidR="00FB39C3" w:rsidRPr="009D108A">
        <w:rPr>
          <w:rFonts w:ascii="Arial" w:hAnsi="Arial" w:cs="Arial"/>
          <w:color w:val="333333"/>
        </w:rPr>
        <w:t>till höstens matcher</w:t>
      </w:r>
    </w:p>
    <w:p w14:paraId="5401A805" w14:textId="403CA1EC" w:rsidR="00761BBD" w:rsidRPr="009D108A" w:rsidRDefault="00761BBD" w:rsidP="00F66028">
      <w:pPr>
        <w:pStyle w:val="Liststycke"/>
        <w:numPr>
          <w:ilvl w:val="1"/>
          <w:numId w:val="2"/>
        </w:numPr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</w:rPr>
        <w:t>Nattvandring</w:t>
      </w:r>
      <w:r w:rsidR="00351C4D" w:rsidRPr="009D108A">
        <w:rPr>
          <w:rFonts w:ascii="Arial" w:hAnsi="Arial" w:cs="Arial"/>
          <w:color w:val="333333"/>
        </w:rPr>
        <w:t xml:space="preserve"> (vet inte datu</w:t>
      </w:r>
      <w:r w:rsidR="00FB39C3" w:rsidRPr="009D108A">
        <w:rPr>
          <w:rFonts w:ascii="Arial" w:hAnsi="Arial" w:cs="Arial"/>
          <w:color w:val="333333"/>
        </w:rPr>
        <w:t>m</w:t>
      </w:r>
      <w:r w:rsidR="00351C4D" w:rsidRPr="009D108A">
        <w:rPr>
          <w:rFonts w:ascii="Arial" w:hAnsi="Arial" w:cs="Arial"/>
          <w:color w:val="333333"/>
        </w:rPr>
        <w:t>)</w:t>
      </w:r>
    </w:p>
    <w:p w14:paraId="5B72A3DB" w14:textId="51F30DC0" w:rsidR="00454670" w:rsidRPr="009D108A" w:rsidRDefault="00351C4D" w:rsidP="00F66028">
      <w:pPr>
        <w:pStyle w:val="Liststycke"/>
        <w:numPr>
          <w:ilvl w:val="1"/>
          <w:numId w:val="2"/>
        </w:numPr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</w:rPr>
        <w:t xml:space="preserve">Parkeringsvakter </w:t>
      </w:r>
      <w:proofErr w:type="spellStart"/>
      <w:r w:rsidR="008D5857" w:rsidRPr="009D108A">
        <w:rPr>
          <w:rFonts w:ascii="Arial" w:hAnsi="Arial" w:cs="Arial"/>
          <w:color w:val="333333"/>
        </w:rPr>
        <w:t>Ulva</w:t>
      </w:r>
      <w:proofErr w:type="spellEnd"/>
      <w:r w:rsidR="008D5857" w:rsidRPr="009D108A">
        <w:rPr>
          <w:rFonts w:ascii="Arial" w:hAnsi="Arial" w:cs="Arial"/>
          <w:color w:val="333333"/>
        </w:rPr>
        <w:t xml:space="preserve"> julmarknad </w:t>
      </w:r>
      <w:proofErr w:type="gramStart"/>
      <w:r w:rsidR="00691A57" w:rsidRPr="009D108A">
        <w:rPr>
          <w:rFonts w:ascii="Arial" w:hAnsi="Arial" w:cs="Arial"/>
          <w:color w:val="333333"/>
        </w:rPr>
        <w:t>18-</w:t>
      </w:r>
      <w:r w:rsidR="008D5857" w:rsidRPr="009D108A">
        <w:rPr>
          <w:rFonts w:ascii="Arial" w:hAnsi="Arial" w:cs="Arial"/>
          <w:color w:val="333333"/>
        </w:rPr>
        <w:t>19</w:t>
      </w:r>
      <w:proofErr w:type="gramEnd"/>
      <w:r w:rsidR="008D5857" w:rsidRPr="009D108A">
        <w:rPr>
          <w:rFonts w:ascii="Arial" w:hAnsi="Arial" w:cs="Arial"/>
          <w:color w:val="333333"/>
        </w:rPr>
        <w:t>/11</w:t>
      </w:r>
      <w:r w:rsidR="00C47BB5" w:rsidRPr="009D108A">
        <w:rPr>
          <w:rFonts w:ascii="Arial" w:hAnsi="Arial" w:cs="Arial"/>
          <w:color w:val="333333"/>
        </w:rPr>
        <w:t xml:space="preserve"> </w:t>
      </w:r>
    </w:p>
    <w:p w14:paraId="3D19F287" w14:textId="77777777" w:rsidR="00D21E38" w:rsidRPr="009D108A" w:rsidRDefault="00D21E38">
      <w:pPr>
        <w:rPr>
          <w:rFonts w:ascii="Arial" w:hAnsi="Arial" w:cs="Arial"/>
          <w:color w:val="333333"/>
        </w:rPr>
      </w:pPr>
    </w:p>
    <w:p w14:paraId="3E2DF2C8" w14:textId="7E6E43DE" w:rsidR="000E3289" w:rsidRPr="009D108A" w:rsidRDefault="00FD7942" w:rsidP="000E3289">
      <w:pPr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De som </w:t>
      </w:r>
      <w:r w:rsidR="005C74DC">
        <w:rPr>
          <w:rFonts w:ascii="Arial" w:hAnsi="Arial" w:cs="Arial"/>
          <w:color w:val="333333"/>
          <w:shd w:val="clear" w:color="auto" w:fill="FFFFFF"/>
        </w:rPr>
        <w:t xml:space="preserve">tidigare </w:t>
      </w:r>
      <w:r w:rsidRPr="009D108A">
        <w:rPr>
          <w:rFonts w:ascii="Arial" w:hAnsi="Arial" w:cs="Arial"/>
          <w:color w:val="333333"/>
          <w:shd w:val="clear" w:color="auto" w:fill="FFFFFF"/>
        </w:rPr>
        <w:t xml:space="preserve">haft kiosk är Ida-Li och Hilma. </w:t>
      </w:r>
      <w:r w:rsidR="001B2DEF">
        <w:rPr>
          <w:rFonts w:ascii="Arial" w:hAnsi="Arial" w:cs="Arial"/>
          <w:color w:val="333333"/>
          <w:shd w:val="clear" w:color="auto" w:fill="FFFFFF"/>
        </w:rPr>
        <w:t xml:space="preserve">Alice och </w:t>
      </w:r>
      <w:r w:rsidR="003E07DB">
        <w:rPr>
          <w:rFonts w:ascii="Arial" w:hAnsi="Arial" w:cs="Arial"/>
          <w:color w:val="333333"/>
          <w:shd w:val="clear" w:color="auto" w:fill="FFFFFF"/>
        </w:rPr>
        <w:t>Tilde</w:t>
      </w:r>
      <w:r w:rsidR="001B2DEF">
        <w:rPr>
          <w:rFonts w:ascii="Arial" w:hAnsi="Arial" w:cs="Arial"/>
          <w:color w:val="333333"/>
          <w:shd w:val="clear" w:color="auto" w:fill="FFFFFF"/>
        </w:rPr>
        <w:t xml:space="preserve"> har varit entrévärdar. </w:t>
      </w:r>
      <w:r w:rsidR="00C47D18" w:rsidRPr="009D108A">
        <w:rPr>
          <w:rFonts w:ascii="Arial" w:hAnsi="Arial" w:cs="Arial"/>
          <w:color w:val="333333"/>
          <w:shd w:val="clear" w:color="auto" w:fill="FFFFFF"/>
        </w:rPr>
        <w:t>Matchvärdar har Molly, Inez</w:t>
      </w:r>
      <w:r w:rsidR="00C47D18">
        <w:rPr>
          <w:rFonts w:ascii="Arial" w:hAnsi="Arial" w:cs="Arial"/>
          <w:color w:val="333333"/>
          <w:shd w:val="clear" w:color="auto" w:fill="FFFFFF"/>
        </w:rPr>
        <w:t>,</w:t>
      </w:r>
      <w:r w:rsidR="00C47D18" w:rsidRPr="009D108A">
        <w:rPr>
          <w:rFonts w:ascii="Arial" w:hAnsi="Arial" w:cs="Arial"/>
          <w:color w:val="333333"/>
          <w:shd w:val="clear" w:color="auto" w:fill="FFFFFF"/>
        </w:rPr>
        <w:t xml:space="preserve"> Ida </w:t>
      </w:r>
      <w:r w:rsidR="00C47D18">
        <w:rPr>
          <w:rFonts w:ascii="Arial" w:hAnsi="Arial" w:cs="Arial"/>
          <w:color w:val="333333"/>
          <w:shd w:val="clear" w:color="auto" w:fill="FFFFFF"/>
        </w:rPr>
        <w:t xml:space="preserve">och Nellie </w:t>
      </w:r>
      <w:r w:rsidR="00C47D18" w:rsidRPr="009D108A">
        <w:rPr>
          <w:rFonts w:ascii="Arial" w:hAnsi="Arial" w:cs="Arial"/>
          <w:color w:val="333333"/>
          <w:shd w:val="clear" w:color="auto" w:fill="FFFFFF"/>
        </w:rPr>
        <w:t>varit.</w:t>
      </w:r>
      <w:r w:rsidR="00C47D18" w:rsidRPr="00C47D18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C47D18" w:rsidRPr="009D108A">
        <w:rPr>
          <w:rFonts w:ascii="Arial" w:hAnsi="Arial" w:cs="Arial"/>
          <w:color w:val="333333"/>
          <w:shd w:val="clear" w:color="auto" w:fill="FFFFFF"/>
        </w:rPr>
        <w:t>Hoppas jag inte glömt någon</w:t>
      </w:r>
      <w:r w:rsidR="004B2D77">
        <w:rPr>
          <w:rFonts w:ascii="Arial" w:hAnsi="Arial" w:cs="Arial"/>
          <w:color w:val="333333"/>
          <w:shd w:val="clear" w:color="auto" w:fill="FFFFFF"/>
        </w:rPr>
        <w:t xml:space="preserve"> (meddela i så fall)</w:t>
      </w:r>
      <w:r w:rsidR="00C47D18" w:rsidRPr="009D108A">
        <w:rPr>
          <w:rFonts w:ascii="Arial" w:hAnsi="Arial" w:cs="Arial"/>
          <w:color w:val="333333"/>
          <w:shd w:val="clear" w:color="auto" w:fill="FFFFFF"/>
        </w:rPr>
        <w:t>.</w:t>
      </w:r>
    </w:p>
    <w:p w14:paraId="0B1CD54C" w14:textId="5FC1492B" w:rsidR="00B66C9E" w:rsidRPr="00485ECC" w:rsidRDefault="001E11AC">
      <w:pPr>
        <w:rPr>
          <w:rFonts w:ascii="Arial" w:hAnsi="Arial" w:cs="Arial"/>
          <w:color w:val="333333"/>
          <w:shd w:val="clear" w:color="auto" w:fill="FFFFFF"/>
        </w:rPr>
      </w:pPr>
      <w:r w:rsidRPr="009D108A">
        <w:rPr>
          <w:rFonts w:ascii="Arial" w:hAnsi="Arial" w:cs="Arial"/>
          <w:color w:val="333333"/>
          <w:shd w:val="clear" w:color="auto" w:fill="FFFFFF"/>
        </w:rPr>
        <w:t xml:space="preserve">Ifall ni inte kan så byt med varandra. </w:t>
      </w:r>
      <w:r w:rsidR="003A47A7">
        <w:rPr>
          <w:rFonts w:ascii="Arial" w:hAnsi="Arial" w:cs="Arial"/>
          <w:color w:val="333333"/>
        </w:rPr>
        <w:t>Om ni byter</w:t>
      </w:r>
      <w:r w:rsidR="00236722" w:rsidRPr="009D108A">
        <w:rPr>
          <w:rFonts w:ascii="Arial" w:hAnsi="Arial" w:cs="Arial"/>
          <w:color w:val="333333"/>
        </w:rPr>
        <w:t xml:space="preserve"> meddela </w:t>
      </w:r>
      <w:r w:rsidR="00C86C9F" w:rsidRPr="009D108A">
        <w:rPr>
          <w:rFonts w:ascii="Arial" w:hAnsi="Arial" w:cs="Arial"/>
          <w:color w:val="333333"/>
        </w:rPr>
        <w:t>Anna</w:t>
      </w:r>
      <w:r w:rsidR="005B26E6" w:rsidRPr="009D108A">
        <w:rPr>
          <w:rFonts w:ascii="Arial" w:hAnsi="Arial" w:cs="Arial"/>
          <w:color w:val="333333"/>
        </w:rPr>
        <w:t>,</w:t>
      </w:r>
      <w:r w:rsidR="00C86C9F" w:rsidRPr="009D108A">
        <w:rPr>
          <w:rFonts w:ascii="Arial" w:hAnsi="Arial" w:cs="Arial"/>
          <w:color w:val="333333"/>
        </w:rPr>
        <w:t xml:space="preserve"> </w:t>
      </w:r>
      <w:hyperlink r:id="rId5" w:history="1">
        <w:r w:rsidR="005B26E6" w:rsidRPr="009D108A">
          <w:rPr>
            <w:rStyle w:val="Hyperlnk"/>
            <w:rFonts w:ascii="Arial" w:hAnsi="Arial" w:cs="Arial"/>
          </w:rPr>
          <w:t>anna.c.granberg@gmail.com</w:t>
        </w:r>
      </w:hyperlink>
      <w:r w:rsidR="005B26E6" w:rsidRPr="009D108A">
        <w:rPr>
          <w:rFonts w:ascii="Arial" w:hAnsi="Arial" w:cs="Arial"/>
          <w:color w:val="333333"/>
        </w:rPr>
        <w:t xml:space="preserve"> eller </w:t>
      </w:r>
      <w:proofErr w:type="spellStart"/>
      <w:r w:rsidR="005B26E6" w:rsidRPr="009D108A">
        <w:rPr>
          <w:rFonts w:ascii="Arial" w:hAnsi="Arial" w:cs="Arial"/>
          <w:color w:val="333333"/>
        </w:rPr>
        <w:t>tel</w:t>
      </w:r>
      <w:proofErr w:type="spellEnd"/>
      <w:r w:rsidR="005B26E6" w:rsidRPr="009D108A">
        <w:rPr>
          <w:rFonts w:ascii="Arial" w:hAnsi="Arial" w:cs="Arial"/>
          <w:color w:val="333333"/>
        </w:rPr>
        <w:t xml:space="preserve"> </w:t>
      </w:r>
      <w:proofErr w:type="gramStart"/>
      <w:r w:rsidR="005B26E6" w:rsidRPr="009D108A">
        <w:rPr>
          <w:rFonts w:ascii="Arial" w:hAnsi="Arial" w:cs="Arial"/>
          <w:color w:val="333333"/>
        </w:rPr>
        <w:t>070-3053909</w:t>
      </w:r>
      <w:proofErr w:type="gramEnd"/>
    </w:p>
    <w:p w14:paraId="09EF6599" w14:textId="77777777" w:rsidR="00DD2EC5" w:rsidRPr="00FB39C3" w:rsidRDefault="00DD2EC5">
      <w:pPr>
        <w:rPr>
          <w:rFonts w:ascii="Arial" w:hAnsi="Arial" w:cs="Arial"/>
          <w:color w:val="333333"/>
        </w:rPr>
      </w:pPr>
    </w:p>
    <w:p w14:paraId="259E5A5A" w14:textId="63904A26" w:rsidR="00526BC6" w:rsidRPr="006334FF" w:rsidRDefault="007A057B" w:rsidP="00AB1DED">
      <w:pPr>
        <w:rPr>
          <w:rFonts w:ascii="Arial" w:hAnsi="Arial" w:cs="Arial"/>
          <w:color w:val="333333"/>
        </w:rPr>
      </w:pPr>
      <w:r w:rsidRPr="00FB39C3">
        <w:rPr>
          <w:rFonts w:ascii="Arial" w:hAnsi="Arial" w:cs="Arial"/>
          <w:color w:val="333333"/>
        </w:rPr>
        <w:t>Tack på förhand!</w:t>
      </w:r>
    </w:p>
    <w:sectPr w:rsidR="00526BC6" w:rsidRPr="006334FF" w:rsidSect="009D108A">
      <w:pgSz w:w="11906" w:h="16838"/>
      <w:pgMar w:top="993" w:right="991" w:bottom="141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14C6B"/>
    <w:multiLevelType w:val="hybridMultilevel"/>
    <w:tmpl w:val="CF7070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C32A7"/>
    <w:multiLevelType w:val="hybridMultilevel"/>
    <w:tmpl w:val="0C9641E0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0EC632C"/>
    <w:multiLevelType w:val="hybridMultilevel"/>
    <w:tmpl w:val="30BCEDD8"/>
    <w:lvl w:ilvl="0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27B2601"/>
    <w:multiLevelType w:val="hybridMultilevel"/>
    <w:tmpl w:val="25664502"/>
    <w:lvl w:ilvl="0" w:tplc="07E64440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32FB1"/>
    <w:multiLevelType w:val="hybridMultilevel"/>
    <w:tmpl w:val="92EA91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E41B9"/>
    <w:multiLevelType w:val="multilevel"/>
    <w:tmpl w:val="29700DAA"/>
    <w:lvl w:ilvl="0">
      <w:start w:val="2023"/>
      <w:numFmt w:val="decimal"/>
      <w:lvlText w:val="%1"/>
      <w:lvlJc w:val="left"/>
      <w:pPr>
        <w:ind w:left="1104" w:hanging="1104"/>
      </w:pPr>
      <w:rPr>
        <w:rFonts w:hint="default"/>
      </w:rPr>
    </w:lvl>
    <w:lvl w:ilvl="1">
      <w:start w:val="6"/>
      <w:numFmt w:val="decimalZero"/>
      <w:lvlText w:val="%1-%2"/>
      <w:lvlJc w:val="left"/>
      <w:pPr>
        <w:ind w:left="1464" w:hanging="1104"/>
      </w:pPr>
      <w:rPr>
        <w:rFonts w:hint="default"/>
      </w:rPr>
    </w:lvl>
    <w:lvl w:ilvl="2">
      <w:start w:val="11"/>
      <w:numFmt w:val="decimal"/>
      <w:lvlText w:val="%1-%2-%3"/>
      <w:lvlJc w:val="left"/>
      <w:pPr>
        <w:ind w:left="1824" w:hanging="1104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2184" w:hanging="1104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2544" w:hanging="1104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2904" w:hanging="1104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77DC14AD"/>
    <w:multiLevelType w:val="hybridMultilevel"/>
    <w:tmpl w:val="CB6EB248"/>
    <w:lvl w:ilvl="0" w:tplc="1DD0FEC8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2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7526F"/>
    <w:multiLevelType w:val="hybridMultilevel"/>
    <w:tmpl w:val="845C476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D071A8"/>
    <w:multiLevelType w:val="hybridMultilevel"/>
    <w:tmpl w:val="FD7C419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3659">
    <w:abstractNumId w:val="8"/>
  </w:num>
  <w:num w:numId="2" w16cid:durableId="1723363091">
    <w:abstractNumId w:val="7"/>
  </w:num>
  <w:num w:numId="3" w16cid:durableId="699937739">
    <w:abstractNumId w:val="2"/>
  </w:num>
  <w:num w:numId="4" w16cid:durableId="49159522">
    <w:abstractNumId w:val="6"/>
  </w:num>
  <w:num w:numId="5" w16cid:durableId="1914587448">
    <w:abstractNumId w:val="3"/>
  </w:num>
  <w:num w:numId="6" w16cid:durableId="1293634659">
    <w:abstractNumId w:val="1"/>
  </w:num>
  <w:num w:numId="7" w16cid:durableId="78253105">
    <w:abstractNumId w:val="4"/>
  </w:num>
  <w:num w:numId="8" w16cid:durableId="934554733">
    <w:abstractNumId w:val="5"/>
  </w:num>
  <w:num w:numId="9" w16cid:durableId="538981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M2NDE2MTUysLBU0lEKTi0uzszPAykwqgUAS5zRdywAAAA="/>
  </w:docVars>
  <w:rsids>
    <w:rsidRoot w:val="00847789"/>
    <w:rsid w:val="00004035"/>
    <w:rsid w:val="00010083"/>
    <w:rsid w:val="00025C85"/>
    <w:rsid w:val="00035490"/>
    <w:rsid w:val="00053504"/>
    <w:rsid w:val="000765CF"/>
    <w:rsid w:val="00087C7F"/>
    <w:rsid w:val="00091325"/>
    <w:rsid w:val="00091D49"/>
    <w:rsid w:val="000B7B32"/>
    <w:rsid w:val="000D0B61"/>
    <w:rsid w:val="000E3289"/>
    <w:rsid w:val="000F3D1A"/>
    <w:rsid w:val="000F6ACA"/>
    <w:rsid w:val="00100B74"/>
    <w:rsid w:val="001043A8"/>
    <w:rsid w:val="00105F89"/>
    <w:rsid w:val="001329A9"/>
    <w:rsid w:val="00150087"/>
    <w:rsid w:val="001501D6"/>
    <w:rsid w:val="001513E8"/>
    <w:rsid w:val="00154B23"/>
    <w:rsid w:val="00167A9B"/>
    <w:rsid w:val="00167EA6"/>
    <w:rsid w:val="00171580"/>
    <w:rsid w:val="00173787"/>
    <w:rsid w:val="00175DD1"/>
    <w:rsid w:val="001834C4"/>
    <w:rsid w:val="00187634"/>
    <w:rsid w:val="001B057B"/>
    <w:rsid w:val="001B2DEF"/>
    <w:rsid w:val="001C56BE"/>
    <w:rsid w:val="001D0BE7"/>
    <w:rsid w:val="001D0E49"/>
    <w:rsid w:val="001D24DB"/>
    <w:rsid w:val="001D3C46"/>
    <w:rsid w:val="001E0398"/>
    <w:rsid w:val="001E11AC"/>
    <w:rsid w:val="00205E37"/>
    <w:rsid w:val="002237A3"/>
    <w:rsid w:val="00226759"/>
    <w:rsid w:val="00236722"/>
    <w:rsid w:val="0023695F"/>
    <w:rsid w:val="002608DD"/>
    <w:rsid w:val="00265CE4"/>
    <w:rsid w:val="00267237"/>
    <w:rsid w:val="00275181"/>
    <w:rsid w:val="002802E9"/>
    <w:rsid w:val="0028392F"/>
    <w:rsid w:val="002913B5"/>
    <w:rsid w:val="00292523"/>
    <w:rsid w:val="0029261E"/>
    <w:rsid w:val="002A6140"/>
    <w:rsid w:val="002C2995"/>
    <w:rsid w:val="002E1F5F"/>
    <w:rsid w:val="002E677C"/>
    <w:rsid w:val="00304CFE"/>
    <w:rsid w:val="00331772"/>
    <w:rsid w:val="0033547C"/>
    <w:rsid w:val="00343951"/>
    <w:rsid w:val="00351C4D"/>
    <w:rsid w:val="00357B1F"/>
    <w:rsid w:val="0036549C"/>
    <w:rsid w:val="003666B9"/>
    <w:rsid w:val="00385D97"/>
    <w:rsid w:val="003A149E"/>
    <w:rsid w:val="003A2C9B"/>
    <w:rsid w:val="003A47A7"/>
    <w:rsid w:val="003A60DE"/>
    <w:rsid w:val="003A612A"/>
    <w:rsid w:val="003B6F55"/>
    <w:rsid w:val="003C58A0"/>
    <w:rsid w:val="003C7702"/>
    <w:rsid w:val="003D0078"/>
    <w:rsid w:val="003D0486"/>
    <w:rsid w:val="003D10AC"/>
    <w:rsid w:val="003D16FF"/>
    <w:rsid w:val="003E07DB"/>
    <w:rsid w:val="003E22BC"/>
    <w:rsid w:val="003E36A0"/>
    <w:rsid w:val="003E5449"/>
    <w:rsid w:val="003E79AA"/>
    <w:rsid w:val="004020E8"/>
    <w:rsid w:val="00407170"/>
    <w:rsid w:val="00410AC2"/>
    <w:rsid w:val="00415751"/>
    <w:rsid w:val="00420913"/>
    <w:rsid w:val="00421F21"/>
    <w:rsid w:val="00422CCA"/>
    <w:rsid w:val="004269FE"/>
    <w:rsid w:val="00435DB4"/>
    <w:rsid w:val="0044442D"/>
    <w:rsid w:val="00454670"/>
    <w:rsid w:val="00470AE3"/>
    <w:rsid w:val="00475062"/>
    <w:rsid w:val="00476A4A"/>
    <w:rsid w:val="00485ECC"/>
    <w:rsid w:val="00487424"/>
    <w:rsid w:val="00495707"/>
    <w:rsid w:val="004A25E8"/>
    <w:rsid w:val="004A3488"/>
    <w:rsid w:val="004B23E4"/>
    <w:rsid w:val="004B2D77"/>
    <w:rsid w:val="004D09D3"/>
    <w:rsid w:val="004E25F2"/>
    <w:rsid w:val="004E6AA8"/>
    <w:rsid w:val="004F3974"/>
    <w:rsid w:val="00512D61"/>
    <w:rsid w:val="0051507D"/>
    <w:rsid w:val="00526BC6"/>
    <w:rsid w:val="00530C50"/>
    <w:rsid w:val="00533C1A"/>
    <w:rsid w:val="00537ABE"/>
    <w:rsid w:val="0054115E"/>
    <w:rsid w:val="005453C4"/>
    <w:rsid w:val="00556ADF"/>
    <w:rsid w:val="005613EF"/>
    <w:rsid w:val="00565DEE"/>
    <w:rsid w:val="00572031"/>
    <w:rsid w:val="005801AB"/>
    <w:rsid w:val="005817EC"/>
    <w:rsid w:val="00592111"/>
    <w:rsid w:val="005A5183"/>
    <w:rsid w:val="005B0F28"/>
    <w:rsid w:val="005B26E6"/>
    <w:rsid w:val="005B712B"/>
    <w:rsid w:val="005C1404"/>
    <w:rsid w:val="005C42F2"/>
    <w:rsid w:val="005C732E"/>
    <w:rsid w:val="005C74DC"/>
    <w:rsid w:val="005D0615"/>
    <w:rsid w:val="005E4AE3"/>
    <w:rsid w:val="005F28DE"/>
    <w:rsid w:val="005F3476"/>
    <w:rsid w:val="00600E8A"/>
    <w:rsid w:val="006334FF"/>
    <w:rsid w:val="00634AD0"/>
    <w:rsid w:val="00642585"/>
    <w:rsid w:val="00647F46"/>
    <w:rsid w:val="00665B23"/>
    <w:rsid w:val="00671C2A"/>
    <w:rsid w:val="0067585D"/>
    <w:rsid w:val="00676C40"/>
    <w:rsid w:val="006805D0"/>
    <w:rsid w:val="00691A57"/>
    <w:rsid w:val="006A0770"/>
    <w:rsid w:val="006B77DA"/>
    <w:rsid w:val="006C760A"/>
    <w:rsid w:val="006D4CCB"/>
    <w:rsid w:val="006E331B"/>
    <w:rsid w:val="006E4FEC"/>
    <w:rsid w:val="006F137A"/>
    <w:rsid w:val="006F4C68"/>
    <w:rsid w:val="00712ECF"/>
    <w:rsid w:val="00721ABA"/>
    <w:rsid w:val="00741157"/>
    <w:rsid w:val="00744360"/>
    <w:rsid w:val="0075192C"/>
    <w:rsid w:val="00757DFA"/>
    <w:rsid w:val="00761BBD"/>
    <w:rsid w:val="00773F7E"/>
    <w:rsid w:val="007A057B"/>
    <w:rsid w:val="007A4493"/>
    <w:rsid w:val="007A5578"/>
    <w:rsid w:val="007B7DB1"/>
    <w:rsid w:val="007E12FF"/>
    <w:rsid w:val="007F0FDC"/>
    <w:rsid w:val="00807312"/>
    <w:rsid w:val="008077AA"/>
    <w:rsid w:val="00810778"/>
    <w:rsid w:val="008133D5"/>
    <w:rsid w:val="00813E0A"/>
    <w:rsid w:val="00814F78"/>
    <w:rsid w:val="00842D57"/>
    <w:rsid w:val="00847789"/>
    <w:rsid w:val="00857BFE"/>
    <w:rsid w:val="00875ADE"/>
    <w:rsid w:val="008872E5"/>
    <w:rsid w:val="008A2A0F"/>
    <w:rsid w:val="008A7D53"/>
    <w:rsid w:val="008B0D0E"/>
    <w:rsid w:val="008C0204"/>
    <w:rsid w:val="008C560B"/>
    <w:rsid w:val="008D46A8"/>
    <w:rsid w:val="008D5857"/>
    <w:rsid w:val="008D62F1"/>
    <w:rsid w:val="008F621C"/>
    <w:rsid w:val="008F649A"/>
    <w:rsid w:val="008F72C0"/>
    <w:rsid w:val="00901D85"/>
    <w:rsid w:val="00926898"/>
    <w:rsid w:val="0093232D"/>
    <w:rsid w:val="00932995"/>
    <w:rsid w:val="00944856"/>
    <w:rsid w:val="00944F4B"/>
    <w:rsid w:val="00953576"/>
    <w:rsid w:val="00960504"/>
    <w:rsid w:val="00960FFC"/>
    <w:rsid w:val="00966027"/>
    <w:rsid w:val="00966203"/>
    <w:rsid w:val="00971047"/>
    <w:rsid w:val="00973E45"/>
    <w:rsid w:val="00983DF2"/>
    <w:rsid w:val="00992791"/>
    <w:rsid w:val="009968F6"/>
    <w:rsid w:val="00997FB5"/>
    <w:rsid w:val="009B1D03"/>
    <w:rsid w:val="009C7125"/>
    <w:rsid w:val="009D108A"/>
    <w:rsid w:val="009F632D"/>
    <w:rsid w:val="00A04B25"/>
    <w:rsid w:val="00A04B6E"/>
    <w:rsid w:val="00A06631"/>
    <w:rsid w:val="00A10000"/>
    <w:rsid w:val="00A13933"/>
    <w:rsid w:val="00A211C3"/>
    <w:rsid w:val="00A2656E"/>
    <w:rsid w:val="00A57F73"/>
    <w:rsid w:val="00A648DC"/>
    <w:rsid w:val="00A87E45"/>
    <w:rsid w:val="00A974FD"/>
    <w:rsid w:val="00AB1DED"/>
    <w:rsid w:val="00AB72DB"/>
    <w:rsid w:val="00AC19E0"/>
    <w:rsid w:val="00AC2C3D"/>
    <w:rsid w:val="00AC5BB4"/>
    <w:rsid w:val="00AC5D5F"/>
    <w:rsid w:val="00AD0201"/>
    <w:rsid w:val="00AD6103"/>
    <w:rsid w:val="00AE142C"/>
    <w:rsid w:val="00AE6AF2"/>
    <w:rsid w:val="00AE71BE"/>
    <w:rsid w:val="00AE7F43"/>
    <w:rsid w:val="00B07B38"/>
    <w:rsid w:val="00B1164F"/>
    <w:rsid w:val="00B162F3"/>
    <w:rsid w:val="00B3199C"/>
    <w:rsid w:val="00B37CDE"/>
    <w:rsid w:val="00B579CC"/>
    <w:rsid w:val="00B61DBD"/>
    <w:rsid w:val="00B66C9E"/>
    <w:rsid w:val="00B71FA4"/>
    <w:rsid w:val="00B72418"/>
    <w:rsid w:val="00B73FF7"/>
    <w:rsid w:val="00B74D54"/>
    <w:rsid w:val="00B80D5E"/>
    <w:rsid w:val="00B9432F"/>
    <w:rsid w:val="00B971DD"/>
    <w:rsid w:val="00BB614D"/>
    <w:rsid w:val="00BF29AB"/>
    <w:rsid w:val="00C0403F"/>
    <w:rsid w:val="00C141CE"/>
    <w:rsid w:val="00C22043"/>
    <w:rsid w:val="00C222FC"/>
    <w:rsid w:val="00C22A80"/>
    <w:rsid w:val="00C273BB"/>
    <w:rsid w:val="00C47A45"/>
    <w:rsid w:val="00C47BB5"/>
    <w:rsid w:val="00C47D18"/>
    <w:rsid w:val="00C504D3"/>
    <w:rsid w:val="00C52209"/>
    <w:rsid w:val="00C529DD"/>
    <w:rsid w:val="00C57E47"/>
    <w:rsid w:val="00C64469"/>
    <w:rsid w:val="00C74B60"/>
    <w:rsid w:val="00C86C9F"/>
    <w:rsid w:val="00C94399"/>
    <w:rsid w:val="00CA40D3"/>
    <w:rsid w:val="00CA51E1"/>
    <w:rsid w:val="00CC2150"/>
    <w:rsid w:val="00CC2189"/>
    <w:rsid w:val="00CD0E0D"/>
    <w:rsid w:val="00CD1D9F"/>
    <w:rsid w:val="00CD2811"/>
    <w:rsid w:val="00CF4FF5"/>
    <w:rsid w:val="00D000C6"/>
    <w:rsid w:val="00D05B45"/>
    <w:rsid w:val="00D0671B"/>
    <w:rsid w:val="00D10C89"/>
    <w:rsid w:val="00D1136C"/>
    <w:rsid w:val="00D11634"/>
    <w:rsid w:val="00D17DAA"/>
    <w:rsid w:val="00D21E38"/>
    <w:rsid w:val="00D30936"/>
    <w:rsid w:val="00D32B0A"/>
    <w:rsid w:val="00D37125"/>
    <w:rsid w:val="00D4226C"/>
    <w:rsid w:val="00D4732D"/>
    <w:rsid w:val="00D67156"/>
    <w:rsid w:val="00D922E0"/>
    <w:rsid w:val="00D94AE6"/>
    <w:rsid w:val="00DA094C"/>
    <w:rsid w:val="00DA7A57"/>
    <w:rsid w:val="00DD17F8"/>
    <w:rsid w:val="00DD2EC5"/>
    <w:rsid w:val="00DD3DF5"/>
    <w:rsid w:val="00DE7416"/>
    <w:rsid w:val="00DE7691"/>
    <w:rsid w:val="00DF444A"/>
    <w:rsid w:val="00DF4EF5"/>
    <w:rsid w:val="00DF6BEF"/>
    <w:rsid w:val="00E03897"/>
    <w:rsid w:val="00E059C7"/>
    <w:rsid w:val="00E12F17"/>
    <w:rsid w:val="00E307A8"/>
    <w:rsid w:val="00E32A82"/>
    <w:rsid w:val="00E33329"/>
    <w:rsid w:val="00E3359D"/>
    <w:rsid w:val="00E56A5E"/>
    <w:rsid w:val="00E669C9"/>
    <w:rsid w:val="00E67F33"/>
    <w:rsid w:val="00E7766C"/>
    <w:rsid w:val="00E8729C"/>
    <w:rsid w:val="00EA1590"/>
    <w:rsid w:val="00EA3266"/>
    <w:rsid w:val="00EA55E6"/>
    <w:rsid w:val="00EB22E2"/>
    <w:rsid w:val="00EE2594"/>
    <w:rsid w:val="00EF6457"/>
    <w:rsid w:val="00EF7089"/>
    <w:rsid w:val="00F14559"/>
    <w:rsid w:val="00F150DA"/>
    <w:rsid w:val="00F2558F"/>
    <w:rsid w:val="00F3297B"/>
    <w:rsid w:val="00F51949"/>
    <w:rsid w:val="00F5357B"/>
    <w:rsid w:val="00F57EEA"/>
    <w:rsid w:val="00F65FF3"/>
    <w:rsid w:val="00F66028"/>
    <w:rsid w:val="00F67B0B"/>
    <w:rsid w:val="00F67DE1"/>
    <w:rsid w:val="00F73ACF"/>
    <w:rsid w:val="00F82680"/>
    <w:rsid w:val="00F834B0"/>
    <w:rsid w:val="00FA2ADA"/>
    <w:rsid w:val="00FB39C3"/>
    <w:rsid w:val="00FC5698"/>
    <w:rsid w:val="00FC788A"/>
    <w:rsid w:val="00FD7942"/>
    <w:rsid w:val="00FF2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2ADD3"/>
  <w15:docId w15:val="{2E556566-DFA9-4EA2-BE32-F75832199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3E79AA"/>
    <w:pPr>
      <w:ind w:left="720"/>
      <w:contextualSpacing/>
    </w:pPr>
  </w:style>
  <w:style w:type="character" w:styleId="Hyperlnk">
    <w:name w:val="Hyperlink"/>
    <w:basedOn w:val="Standardstycketeckensnitt"/>
    <w:uiPriority w:val="99"/>
    <w:unhideWhenUsed/>
    <w:rsid w:val="007A057B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7A0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1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na.c.granberg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6</TotalTime>
  <Pages>1</Pages>
  <Words>176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Möller Bil Sverige AB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nsliet</dc:creator>
  <cp:lastModifiedBy>Anna Granberg</cp:lastModifiedBy>
  <cp:revision>328</cp:revision>
  <cp:lastPrinted>2022-05-10T07:35:00Z</cp:lastPrinted>
  <dcterms:created xsi:type="dcterms:W3CDTF">2022-05-01T06:48:00Z</dcterms:created>
  <dcterms:modified xsi:type="dcterms:W3CDTF">2023-05-25T17:36:00Z</dcterms:modified>
</cp:coreProperties>
</file>